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64DC8" w14:textId="765D3292" w:rsidR="00977747" w:rsidRDefault="001A1DCC" w:rsidP="001A1DCC">
      <w:pPr>
        <w:jc w:val="center"/>
        <w:rPr>
          <w:b/>
          <w:bCs/>
        </w:rPr>
      </w:pPr>
      <w:r w:rsidRPr="001A1DCC">
        <w:rPr>
          <w:b/>
          <w:bCs/>
        </w:rPr>
        <w:t>Lab instructions on XML data model</w:t>
      </w:r>
      <w:r w:rsidR="00292CC1">
        <w:rPr>
          <w:b/>
          <w:bCs/>
        </w:rPr>
        <w:t>ing</w:t>
      </w:r>
    </w:p>
    <w:p w14:paraId="7069FE80" w14:textId="64BBF883" w:rsidR="00B0135B" w:rsidRDefault="00B0135B" w:rsidP="00B0135B">
      <w:pPr>
        <w:rPr>
          <w:b/>
          <w:bCs/>
        </w:rPr>
      </w:pPr>
      <w:r>
        <w:rPr>
          <w:b/>
          <w:bCs/>
        </w:rPr>
        <w:t xml:space="preserve">In this lab you will practice examples we have seen in the first lecture of “introduction to XML”. </w:t>
      </w:r>
    </w:p>
    <w:p w14:paraId="4B06AE37" w14:textId="4DA70769" w:rsidR="001A1DCC" w:rsidRDefault="001A1DCC" w:rsidP="001A1DCC">
      <w:pPr>
        <w:rPr>
          <w:b/>
          <w:bCs/>
        </w:rPr>
      </w:pPr>
      <w:r>
        <w:rPr>
          <w:b/>
          <w:bCs/>
        </w:rPr>
        <w:t xml:space="preserve">Objectives: </w:t>
      </w:r>
    </w:p>
    <w:p w14:paraId="1BD422DC" w14:textId="444808E5" w:rsidR="001A1DCC" w:rsidRPr="00832153" w:rsidRDefault="001A1DCC" w:rsidP="001A1DCC">
      <w:pPr>
        <w:pStyle w:val="ListParagraph"/>
        <w:numPr>
          <w:ilvl w:val="0"/>
          <w:numId w:val="1"/>
        </w:numPr>
      </w:pPr>
      <w:r w:rsidRPr="00832153">
        <w:t>Create well-form xml document</w:t>
      </w:r>
    </w:p>
    <w:p w14:paraId="1A8A009A" w14:textId="7B654A27" w:rsidR="001A1DCC" w:rsidRPr="00832153" w:rsidRDefault="001A1DCC" w:rsidP="001A1DCC">
      <w:pPr>
        <w:pStyle w:val="ListParagraph"/>
        <w:numPr>
          <w:ilvl w:val="0"/>
          <w:numId w:val="1"/>
        </w:numPr>
      </w:pPr>
      <w:r w:rsidRPr="00832153">
        <w:t xml:space="preserve">Validate document using </w:t>
      </w:r>
      <w:proofErr w:type="spellStart"/>
      <w:r w:rsidRPr="00832153">
        <w:t>EditiX</w:t>
      </w:r>
      <w:proofErr w:type="spellEnd"/>
      <w:r w:rsidRPr="00832153">
        <w:t xml:space="preserve"> (XML editor)</w:t>
      </w:r>
    </w:p>
    <w:p w14:paraId="77DAC18F" w14:textId="5D276542" w:rsidR="001A1DCC" w:rsidRDefault="001A1DCC" w:rsidP="001A1DCC">
      <w:pPr>
        <w:rPr>
          <w:b/>
          <w:bCs/>
        </w:rPr>
      </w:pPr>
      <w:r>
        <w:rPr>
          <w:b/>
          <w:bCs/>
        </w:rPr>
        <w:t xml:space="preserve">Task 1: </w:t>
      </w:r>
    </w:p>
    <w:p w14:paraId="3D2756D1" w14:textId="094DF56A" w:rsidR="001A1DCC" w:rsidRPr="00832153" w:rsidRDefault="001A1DCC" w:rsidP="001A1DCC">
      <w:pPr>
        <w:pStyle w:val="ListParagraph"/>
        <w:numPr>
          <w:ilvl w:val="0"/>
          <w:numId w:val="2"/>
        </w:numPr>
      </w:pPr>
      <w:r w:rsidRPr="00832153">
        <w:t xml:space="preserve">Your task is to upload xml files for bookstore and company XML documents. </w:t>
      </w:r>
    </w:p>
    <w:p w14:paraId="0ECCA6B9" w14:textId="2E8FC7E3" w:rsidR="001A1DCC" w:rsidRPr="00832153" w:rsidRDefault="001A1DCC" w:rsidP="001A1DCC">
      <w:pPr>
        <w:pStyle w:val="ListParagraph"/>
        <w:numPr>
          <w:ilvl w:val="0"/>
          <w:numId w:val="2"/>
        </w:numPr>
      </w:pPr>
      <w:r w:rsidRPr="00832153">
        <w:t>Check whether xml files follow all structural requirements we learned in the class</w:t>
      </w:r>
      <w:r w:rsidR="00292CC1" w:rsidRPr="00832153">
        <w:t>.</w:t>
      </w:r>
    </w:p>
    <w:p w14:paraId="66AE7D16" w14:textId="400B68C6" w:rsidR="001A1DCC" w:rsidRDefault="001A1DCC" w:rsidP="001A1DCC">
      <w:pPr>
        <w:rPr>
          <w:b/>
          <w:bCs/>
        </w:rPr>
      </w:pPr>
      <w:r>
        <w:rPr>
          <w:b/>
          <w:bCs/>
        </w:rPr>
        <w:t xml:space="preserve">Task 2: </w:t>
      </w:r>
    </w:p>
    <w:p w14:paraId="10BF5736" w14:textId="0AD2ED69" w:rsidR="001A1DCC" w:rsidRPr="00832153" w:rsidRDefault="001A1DCC" w:rsidP="001A1DCC">
      <w:pPr>
        <w:pStyle w:val="ListParagraph"/>
        <w:numPr>
          <w:ilvl w:val="0"/>
          <w:numId w:val="2"/>
        </w:numPr>
      </w:pPr>
      <w:r w:rsidRPr="00832153">
        <w:t xml:space="preserve">Introduce some errors, </w:t>
      </w:r>
      <w:r w:rsidR="00832153" w:rsidRPr="00832153">
        <w:t>e.g.,</w:t>
      </w:r>
      <w:r w:rsidRPr="00832153">
        <w:t xml:space="preserve"> remove matching end tags, add some more elements with dummy data and validate the document to see errors and fix them accordingly. </w:t>
      </w:r>
    </w:p>
    <w:p w14:paraId="0F164BB2" w14:textId="77777777" w:rsidR="001A1DCC" w:rsidRDefault="001A1DCC" w:rsidP="001A1DCC">
      <w:pPr>
        <w:rPr>
          <w:b/>
          <w:bCs/>
        </w:rPr>
      </w:pPr>
    </w:p>
    <w:p w14:paraId="546E620E" w14:textId="77777777" w:rsidR="001A1DCC" w:rsidRPr="001A1DCC" w:rsidRDefault="001A1DCC" w:rsidP="001A1DCC">
      <w:pPr>
        <w:rPr>
          <w:b/>
          <w:bCs/>
        </w:rPr>
      </w:pPr>
    </w:p>
    <w:sectPr w:rsidR="001A1DCC" w:rsidRPr="001A1D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F35E9"/>
    <w:multiLevelType w:val="hybridMultilevel"/>
    <w:tmpl w:val="D4A092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5611326"/>
    <w:multiLevelType w:val="hybridMultilevel"/>
    <w:tmpl w:val="AA2AA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DYwsTA0MjA0sbRU0lEKTi0uzszPAykwrAUAUAh9jywAAAA="/>
  </w:docVars>
  <w:rsids>
    <w:rsidRoot w:val="00C26F13"/>
    <w:rsid w:val="001A1DCC"/>
    <w:rsid w:val="00292CC1"/>
    <w:rsid w:val="00430C90"/>
    <w:rsid w:val="00832153"/>
    <w:rsid w:val="00977747"/>
    <w:rsid w:val="00B0135B"/>
    <w:rsid w:val="00C26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B37C8"/>
  <w15:chartTrackingRefBased/>
  <w15:docId w15:val="{32E3EBAC-D52C-41F1-91FB-46099ECE2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D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4</Words>
  <Characters>481</Characters>
  <Application>Microsoft Office Word</Application>
  <DocSecurity>0</DocSecurity>
  <Lines>4</Lines>
  <Paragraphs>1</Paragraphs>
  <ScaleCrop>false</ScaleCrop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een Khatoon Syed</dc:creator>
  <cp:keywords/>
  <dc:description/>
  <cp:lastModifiedBy>Shaheen Khatoon Syed</cp:lastModifiedBy>
  <cp:revision>6</cp:revision>
  <dcterms:created xsi:type="dcterms:W3CDTF">2021-11-16T05:10:00Z</dcterms:created>
  <dcterms:modified xsi:type="dcterms:W3CDTF">2021-11-16T05:19:00Z</dcterms:modified>
</cp:coreProperties>
</file>